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1A38F87D" w:rsidR="006D7F90" w:rsidRDefault="00220E36" w:rsidP="006D7F90">
      <w:pPr>
        <w:pStyle w:val="NoSpacing"/>
      </w:pPr>
      <w:r>
        <w:t xml:space="preserve">Date: Wednesday, </w:t>
      </w:r>
      <w:r w:rsidR="00B2236B">
        <w:t>April</w:t>
      </w:r>
      <w:r w:rsidR="00307174">
        <w:t xml:space="preserve"> 1</w:t>
      </w:r>
      <w:r w:rsidR="00C224C8">
        <w:t>4</w:t>
      </w:r>
      <w:r w:rsidR="00423B29" w:rsidRPr="00CC0148">
        <w:t>, 202</w:t>
      </w:r>
      <w:r w:rsidR="00B2236B">
        <w:t>3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proofErr w:type="spellStart"/>
      <w:r w:rsidR="00B2236B">
        <w:t>Zoomgov</w:t>
      </w:r>
      <w:proofErr w:type="spellEnd"/>
    </w:p>
    <w:p w14:paraId="1CBD6D98" w14:textId="3C0C89AA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B2236B">
        <w:t>01</w:t>
      </w:r>
      <w:r>
        <w:t>:</w:t>
      </w:r>
      <w:r w:rsidRPr="00857228">
        <w:t xml:space="preserve"> </w:t>
      </w:r>
      <w:r w:rsidR="00815FD1">
        <w:t>Approve Agenda</w:t>
      </w:r>
    </w:p>
    <w:p w14:paraId="4D3A03B2" w14:textId="77777777" w:rsidR="00B2236B" w:rsidRPr="003D61EC" w:rsidRDefault="00B2236B" w:rsidP="00B2236B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agenda, was made</w:t>
      </w:r>
      <w:r w:rsidRPr="00CC0148">
        <w:t xml:space="preserve"> by </w:t>
      </w:r>
      <w:r>
        <w:t>Jen Foley</w:t>
      </w:r>
      <w:r w:rsidRPr="00CC0148">
        <w:t xml:space="preserve">, and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 (Trent </w:t>
      </w:r>
      <w:proofErr w:type="spellStart"/>
      <w:r>
        <w:t>Dilks</w:t>
      </w:r>
      <w:proofErr w:type="spellEnd"/>
      <w:r>
        <w:t xml:space="preserve">, Andy Christensen, Tammy Berberi, and Quinn Nystrom)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B2236B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30AEA3B6" w:rsidR="00B2236B" w:rsidRPr="008771F6" w:rsidRDefault="00B2236B" w:rsidP="00B2236B">
            <w:r>
              <w:t>Nikki Villavicencio</w:t>
            </w:r>
          </w:p>
        </w:tc>
        <w:tc>
          <w:tcPr>
            <w:tcW w:w="5035" w:type="dxa"/>
          </w:tcPr>
          <w:p w14:paraId="1F6943F3" w14:textId="36CB40B4" w:rsidR="00B2236B" w:rsidRPr="008771F6" w:rsidRDefault="00B2236B" w:rsidP="00B2236B">
            <w:r>
              <w:t>Present</w:t>
            </w:r>
          </w:p>
        </w:tc>
      </w:tr>
      <w:tr w:rsidR="00B2236B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2E7E0D16" w:rsidR="00B2236B" w:rsidRPr="008771F6" w:rsidRDefault="00B2236B" w:rsidP="00B2236B">
            <w:r>
              <w:t>Ted Stamp</w:t>
            </w:r>
          </w:p>
        </w:tc>
        <w:tc>
          <w:tcPr>
            <w:tcW w:w="5035" w:type="dxa"/>
          </w:tcPr>
          <w:p w14:paraId="2B62074A" w14:textId="34C8DAB6" w:rsidR="00B2236B" w:rsidRPr="008771F6" w:rsidRDefault="00B2236B" w:rsidP="00B2236B">
            <w:r>
              <w:t>Present</w:t>
            </w:r>
          </w:p>
        </w:tc>
      </w:tr>
      <w:tr w:rsidR="00B2236B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187B4A2B" w:rsidR="00B2236B" w:rsidRPr="008771F6" w:rsidRDefault="00B2236B" w:rsidP="00B2236B">
            <w:r>
              <w:t>Tammy Berberi</w:t>
            </w:r>
          </w:p>
        </w:tc>
        <w:tc>
          <w:tcPr>
            <w:tcW w:w="5035" w:type="dxa"/>
          </w:tcPr>
          <w:p w14:paraId="76382DC1" w14:textId="4CD90320" w:rsidR="00B2236B" w:rsidRPr="008771F6" w:rsidRDefault="00B2236B" w:rsidP="00B2236B">
            <w:r>
              <w:t>Excused</w:t>
            </w:r>
          </w:p>
        </w:tc>
      </w:tr>
      <w:tr w:rsidR="00B2236B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3C59C29C" w:rsidR="00B2236B" w:rsidRPr="008771F6" w:rsidRDefault="00B2236B" w:rsidP="00B2236B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5A8BA84C" w:rsidR="00B2236B" w:rsidRPr="008771F6" w:rsidRDefault="00B2236B" w:rsidP="00B2236B">
            <w:r>
              <w:t>Present Joined at 3:05 pm</w:t>
            </w:r>
          </w:p>
        </w:tc>
      </w:tr>
      <w:tr w:rsidR="00B2236B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3AC44C58" w:rsidR="00B2236B" w:rsidRPr="008771F6" w:rsidRDefault="00B2236B" w:rsidP="00B2236B">
            <w:r>
              <w:t>Andy Christensen</w:t>
            </w:r>
          </w:p>
        </w:tc>
        <w:tc>
          <w:tcPr>
            <w:tcW w:w="5035" w:type="dxa"/>
          </w:tcPr>
          <w:p w14:paraId="6ED81FCC" w14:textId="17B1928E" w:rsidR="00B2236B" w:rsidRPr="008771F6" w:rsidRDefault="00B2236B" w:rsidP="00B2236B">
            <w:r>
              <w:t>Excused</w:t>
            </w:r>
          </w:p>
        </w:tc>
      </w:tr>
      <w:tr w:rsidR="00B2236B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1250091C" w:rsidR="00B2236B" w:rsidRPr="008771F6" w:rsidRDefault="00B2236B" w:rsidP="00B2236B">
            <w:r>
              <w:t>Myrna Peterson</w:t>
            </w:r>
          </w:p>
        </w:tc>
        <w:tc>
          <w:tcPr>
            <w:tcW w:w="5035" w:type="dxa"/>
          </w:tcPr>
          <w:p w14:paraId="44CB4321" w14:textId="237A4181" w:rsidR="00B2236B" w:rsidRPr="008771F6" w:rsidRDefault="00B2236B" w:rsidP="00B2236B">
            <w:r>
              <w:t>Present</w:t>
            </w:r>
          </w:p>
        </w:tc>
      </w:tr>
      <w:tr w:rsidR="00B2236B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242FAC89" w:rsidR="00B2236B" w:rsidRPr="008771F6" w:rsidRDefault="00B2236B" w:rsidP="00B2236B">
            <w:r>
              <w:t>Hope Johnson</w:t>
            </w:r>
          </w:p>
        </w:tc>
        <w:tc>
          <w:tcPr>
            <w:tcW w:w="5035" w:type="dxa"/>
          </w:tcPr>
          <w:p w14:paraId="297EB8CB" w14:textId="53FABFDC" w:rsidR="00B2236B" w:rsidRPr="008771F6" w:rsidRDefault="00B2236B" w:rsidP="00B2236B">
            <w:r>
              <w:t>Present</w:t>
            </w:r>
          </w:p>
        </w:tc>
      </w:tr>
      <w:tr w:rsidR="00B2236B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559F4EAF" w:rsidR="00B2236B" w:rsidRPr="008771F6" w:rsidRDefault="00B2236B" w:rsidP="00B2236B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5B9A81C3" w:rsidR="00B2236B" w:rsidRPr="008771F6" w:rsidRDefault="00B2236B" w:rsidP="00B2236B">
            <w:r>
              <w:t xml:space="preserve">Present </w:t>
            </w:r>
          </w:p>
        </w:tc>
      </w:tr>
      <w:tr w:rsidR="00B2236B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51710F26" w:rsidR="00B2236B" w:rsidRPr="008771F6" w:rsidRDefault="00B2236B" w:rsidP="00B2236B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4F8DD3FF" w14:textId="795F0190" w:rsidR="00B2236B" w:rsidRPr="008771F6" w:rsidRDefault="00B2236B" w:rsidP="00B2236B">
            <w:r>
              <w:t>Absent</w:t>
            </w:r>
          </w:p>
        </w:tc>
      </w:tr>
      <w:tr w:rsidR="00B2236B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4CCBEC92" w:rsidR="00B2236B" w:rsidRPr="00021A3F" w:rsidRDefault="00B2236B" w:rsidP="00B2236B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463F6F3C" w:rsidR="00B2236B" w:rsidRPr="008771F6" w:rsidRDefault="00B2236B" w:rsidP="00B2236B">
            <w:r>
              <w:t>Present</w:t>
            </w:r>
          </w:p>
        </w:tc>
      </w:tr>
      <w:tr w:rsidR="00B2236B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0A9B349B" w:rsidR="00B2236B" w:rsidRDefault="00B2236B" w:rsidP="00B2236B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7F3DCFAF" w:rsidR="00B2236B" w:rsidRDefault="00B2236B" w:rsidP="00B2236B">
            <w:r>
              <w:t>Present</w:t>
            </w:r>
          </w:p>
        </w:tc>
      </w:tr>
      <w:tr w:rsidR="00B2236B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01556151" w:rsidR="00B2236B" w:rsidRDefault="00B2236B" w:rsidP="00B2236B">
            <w:r>
              <w:t>Nimo Ahmed</w:t>
            </w:r>
          </w:p>
        </w:tc>
        <w:tc>
          <w:tcPr>
            <w:tcW w:w="5035" w:type="dxa"/>
          </w:tcPr>
          <w:p w14:paraId="424BDADA" w14:textId="438313E7" w:rsidR="00B2236B" w:rsidRPr="008771F6" w:rsidRDefault="00B2236B" w:rsidP="00B2236B">
            <w:r>
              <w:t>Present</w:t>
            </w:r>
          </w:p>
        </w:tc>
      </w:tr>
      <w:tr w:rsidR="00B2236B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169F5698" w:rsidR="00B2236B" w:rsidRPr="00CC0148" w:rsidRDefault="00B2236B" w:rsidP="00B2236B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5F9C3941" w14:textId="79C9C3B5" w:rsidR="00B2236B" w:rsidRDefault="00B2236B" w:rsidP="00B2236B">
            <w:r>
              <w:t>Present</w:t>
            </w:r>
          </w:p>
        </w:tc>
      </w:tr>
      <w:tr w:rsidR="00B2236B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4C65E353" w:rsidR="00B2236B" w:rsidRDefault="00B2236B" w:rsidP="00B2236B">
            <w:r>
              <w:t>Mai Vang</w:t>
            </w:r>
          </w:p>
        </w:tc>
        <w:tc>
          <w:tcPr>
            <w:tcW w:w="5035" w:type="dxa"/>
          </w:tcPr>
          <w:p w14:paraId="2408F4C6" w14:textId="7BCEC8A1" w:rsidR="00B2236B" w:rsidRDefault="00B2236B" w:rsidP="00B2236B">
            <w:r>
              <w:t xml:space="preserve">Present </w:t>
            </w:r>
          </w:p>
        </w:tc>
      </w:tr>
    </w:tbl>
    <w:p w14:paraId="2AFA367A" w14:textId="5C376E67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423B29">
        <w:rPr>
          <w:rStyle w:val="Strong"/>
        </w:rPr>
        <w:t>1</w:t>
      </w:r>
      <w:r w:rsidR="00B2236B">
        <w:rPr>
          <w:rStyle w:val="Strong"/>
        </w:rPr>
        <w:t>0</w:t>
      </w:r>
      <w:r w:rsidR="005F0DA1">
        <w:rPr>
          <w:rStyle w:val="Strong"/>
        </w:rPr>
        <w:t xml:space="preserve">, </w:t>
      </w:r>
      <w:r w:rsidR="00B2236B">
        <w:rPr>
          <w:rStyle w:val="Strong"/>
        </w:rPr>
        <w:t>4</w:t>
      </w:r>
      <w:r w:rsidR="005F0DA1">
        <w:rPr>
          <w:rStyle w:val="Strong"/>
        </w:rPr>
        <w:t xml:space="preserve"> Absent</w:t>
      </w:r>
    </w:p>
    <w:p w14:paraId="72961055" w14:textId="54E1D09C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B2236B">
        <w:t>02</w:t>
      </w:r>
      <w:r>
        <w:t>:</w:t>
      </w:r>
      <w:r w:rsidRPr="00857228">
        <w:t xml:space="preserve"> </w:t>
      </w:r>
      <w:r>
        <w:t>Approve Minutes</w:t>
      </w:r>
    </w:p>
    <w:p w14:paraId="1D6687D5" w14:textId="77777777" w:rsidR="00B2236B" w:rsidRPr="003D61EC" w:rsidRDefault="00B2236B" w:rsidP="00B2236B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>Nimo Ahmed</w:t>
      </w:r>
      <w:r w:rsidRPr="00CC0148">
        <w:t xml:space="preserve"> to approve </w:t>
      </w:r>
      <w:r>
        <w:t>meeting minutes</w:t>
      </w:r>
      <w:r w:rsidRPr="00CC0148">
        <w:t xml:space="preserve">, and seconded by </w:t>
      </w:r>
      <w:r>
        <w:t>Jen Foley</w:t>
      </w:r>
      <w:r w:rsidRPr="00CC0148">
        <w:t xml:space="preserve">, motion unanimously passed by roll call vote, with </w:t>
      </w:r>
      <w:r>
        <w:t xml:space="preserve">6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</w:t>
      </w:r>
      <w:r>
        <w:t xml:space="preserve">tain 4 members absent (Trent </w:t>
      </w:r>
      <w:proofErr w:type="spellStart"/>
      <w:r>
        <w:t>Dilks</w:t>
      </w:r>
      <w:proofErr w:type="spellEnd"/>
      <w:r>
        <w:t>, Andy Christensen, Tammy Berberi, and Quinn Nystrom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B2236B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545020D4" w:rsidR="00B2236B" w:rsidRPr="008771F6" w:rsidRDefault="00B2236B" w:rsidP="00B2236B">
            <w:r>
              <w:t>Nikki Villavicencio</w:t>
            </w:r>
          </w:p>
        </w:tc>
        <w:tc>
          <w:tcPr>
            <w:tcW w:w="5035" w:type="dxa"/>
          </w:tcPr>
          <w:p w14:paraId="315829D2" w14:textId="2108490C" w:rsidR="00B2236B" w:rsidRPr="008771F6" w:rsidRDefault="00B2236B" w:rsidP="00B2236B">
            <w:r>
              <w:t>Present</w:t>
            </w:r>
          </w:p>
        </w:tc>
      </w:tr>
      <w:tr w:rsidR="00B2236B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55E717A4" w:rsidR="00B2236B" w:rsidRPr="008771F6" w:rsidRDefault="00B2236B" w:rsidP="00B2236B">
            <w:r>
              <w:t>Ted Stamp</w:t>
            </w:r>
          </w:p>
        </w:tc>
        <w:tc>
          <w:tcPr>
            <w:tcW w:w="5035" w:type="dxa"/>
          </w:tcPr>
          <w:p w14:paraId="58CA80D8" w14:textId="1D82D6F5" w:rsidR="00B2236B" w:rsidRPr="008771F6" w:rsidRDefault="00B2236B" w:rsidP="00B2236B">
            <w:r>
              <w:t>Present</w:t>
            </w:r>
          </w:p>
        </w:tc>
      </w:tr>
      <w:tr w:rsidR="00B2236B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3F7D2974" w:rsidR="00B2236B" w:rsidRPr="008771F6" w:rsidRDefault="00B2236B" w:rsidP="00B2236B">
            <w:r>
              <w:t>Tammy Berberi</w:t>
            </w:r>
          </w:p>
        </w:tc>
        <w:tc>
          <w:tcPr>
            <w:tcW w:w="5035" w:type="dxa"/>
          </w:tcPr>
          <w:p w14:paraId="689FBB30" w14:textId="3FAC26AD" w:rsidR="00B2236B" w:rsidRPr="008771F6" w:rsidRDefault="00B2236B" w:rsidP="00B2236B">
            <w:r>
              <w:t>Excused</w:t>
            </w:r>
          </w:p>
        </w:tc>
      </w:tr>
      <w:tr w:rsidR="00B2236B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4A548507" w:rsidR="00B2236B" w:rsidRPr="008771F6" w:rsidRDefault="00B2236B" w:rsidP="00B2236B">
            <w:r w:rsidRPr="00CC0148">
              <w:t>Quinn Nystrom</w:t>
            </w:r>
          </w:p>
        </w:tc>
        <w:tc>
          <w:tcPr>
            <w:tcW w:w="5035" w:type="dxa"/>
          </w:tcPr>
          <w:p w14:paraId="158117C4" w14:textId="278030A4" w:rsidR="00B2236B" w:rsidRPr="008771F6" w:rsidRDefault="00B2236B" w:rsidP="00B2236B">
            <w:r>
              <w:t>Present Joined at 3:05 pm</w:t>
            </w:r>
          </w:p>
        </w:tc>
      </w:tr>
      <w:tr w:rsidR="00B2236B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7BD6C7E9" w:rsidR="00B2236B" w:rsidRPr="008771F6" w:rsidRDefault="00B2236B" w:rsidP="00B2236B">
            <w:r>
              <w:t>Andy Christensen</w:t>
            </w:r>
          </w:p>
        </w:tc>
        <w:tc>
          <w:tcPr>
            <w:tcW w:w="5035" w:type="dxa"/>
          </w:tcPr>
          <w:p w14:paraId="7524FA12" w14:textId="79C028A8" w:rsidR="00B2236B" w:rsidRPr="008771F6" w:rsidRDefault="00B2236B" w:rsidP="00B2236B">
            <w:r>
              <w:t>Excused</w:t>
            </w:r>
          </w:p>
        </w:tc>
      </w:tr>
      <w:tr w:rsidR="00B2236B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5BE4AE57" w:rsidR="00B2236B" w:rsidRPr="008771F6" w:rsidRDefault="00B2236B" w:rsidP="00B2236B">
            <w:r>
              <w:t>Myrna Peterson</w:t>
            </w:r>
          </w:p>
        </w:tc>
        <w:tc>
          <w:tcPr>
            <w:tcW w:w="5035" w:type="dxa"/>
          </w:tcPr>
          <w:p w14:paraId="7F5B46C1" w14:textId="6F011C70" w:rsidR="00B2236B" w:rsidRPr="008771F6" w:rsidRDefault="00B2236B" w:rsidP="00B2236B">
            <w:r>
              <w:t>Present</w:t>
            </w:r>
          </w:p>
        </w:tc>
      </w:tr>
      <w:tr w:rsidR="00B2236B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18ACF6EA" w:rsidR="00B2236B" w:rsidRPr="008771F6" w:rsidRDefault="00B2236B" w:rsidP="00B2236B">
            <w:r>
              <w:t>Hope Johnson</w:t>
            </w:r>
          </w:p>
        </w:tc>
        <w:tc>
          <w:tcPr>
            <w:tcW w:w="5035" w:type="dxa"/>
          </w:tcPr>
          <w:p w14:paraId="5106649A" w14:textId="3E893D29" w:rsidR="00B2236B" w:rsidRPr="008771F6" w:rsidRDefault="00B2236B" w:rsidP="00B2236B">
            <w:r>
              <w:t>Present</w:t>
            </w:r>
          </w:p>
        </w:tc>
      </w:tr>
      <w:tr w:rsidR="00B2236B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31FC12AE" w:rsidR="00B2236B" w:rsidRPr="008771F6" w:rsidRDefault="00B2236B" w:rsidP="00B2236B">
            <w:r w:rsidRPr="00CC0148">
              <w:t>Dave Johnson</w:t>
            </w:r>
          </w:p>
        </w:tc>
        <w:tc>
          <w:tcPr>
            <w:tcW w:w="5035" w:type="dxa"/>
          </w:tcPr>
          <w:p w14:paraId="3BEE4180" w14:textId="2E656D50" w:rsidR="00B2236B" w:rsidRPr="008771F6" w:rsidRDefault="00B2236B" w:rsidP="00B2236B">
            <w:r>
              <w:t xml:space="preserve">Present </w:t>
            </w:r>
          </w:p>
        </w:tc>
      </w:tr>
      <w:tr w:rsidR="00B2236B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041F5036" w:rsidR="00B2236B" w:rsidRPr="008771F6" w:rsidRDefault="00B2236B" w:rsidP="00B2236B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080C3FA2" w14:textId="4054D94C" w:rsidR="00B2236B" w:rsidRPr="008771F6" w:rsidRDefault="00B2236B" w:rsidP="00B2236B">
            <w:r>
              <w:t>Absent</w:t>
            </w:r>
          </w:p>
        </w:tc>
      </w:tr>
      <w:tr w:rsidR="00B2236B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1220FC7F" w:rsidR="00B2236B" w:rsidRPr="008771F6" w:rsidRDefault="00B2236B" w:rsidP="00B2236B">
            <w:r>
              <w:lastRenderedPageBreak/>
              <w:t>Jen Foley</w:t>
            </w:r>
          </w:p>
        </w:tc>
        <w:tc>
          <w:tcPr>
            <w:tcW w:w="5035" w:type="dxa"/>
          </w:tcPr>
          <w:p w14:paraId="13A70B0C" w14:textId="16835D58" w:rsidR="00B2236B" w:rsidRPr="008771F6" w:rsidRDefault="00B2236B" w:rsidP="00B2236B">
            <w:r>
              <w:t>Present</w:t>
            </w:r>
          </w:p>
        </w:tc>
      </w:tr>
      <w:tr w:rsidR="00B2236B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48A0BE34" w:rsidR="00B2236B" w:rsidRPr="008771F6" w:rsidRDefault="00B2236B" w:rsidP="00B2236B">
            <w:r>
              <w:t>Dawn Bly</w:t>
            </w:r>
          </w:p>
        </w:tc>
        <w:tc>
          <w:tcPr>
            <w:tcW w:w="5035" w:type="dxa"/>
          </w:tcPr>
          <w:p w14:paraId="6C8A4BF1" w14:textId="59ADA46F" w:rsidR="00B2236B" w:rsidRPr="008771F6" w:rsidRDefault="00B2236B" w:rsidP="00B2236B">
            <w:r>
              <w:t>Present</w:t>
            </w:r>
          </w:p>
        </w:tc>
      </w:tr>
      <w:tr w:rsidR="00B2236B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758A2477" w:rsidR="00B2236B" w:rsidRPr="00021A3F" w:rsidRDefault="00B2236B" w:rsidP="00B2236B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47297777" w14:textId="4FA5E9E2" w:rsidR="00B2236B" w:rsidRPr="008771F6" w:rsidRDefault="00B2236B" w:rsidP="00B2236B">
            <w:r>
              <w:t>Present</w:t>
            </w:r>
          </w:p>
        </w:tc>
      </w:tr>
      <w:tr w:rsidR="00B2236B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2B0A584C" w:rsidR="00B2236B" w:rsidRDefault="00B2236B" w:rsidP="00B2236B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21F12CEC" w14:textId="46EA233E" w:rsidR="00B2236B" w:rsidRPr="008771F6" w:rsidRDefault="00B2236B" w:rsidP="00B2236B">
            <w:r>
              <w:t>Present</w:t>
            </w:r>
          </w:p>
        </w:tc>
      </w:tr>
      <w:tr w:rsidR="00B2236B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1F56CDE1" w:rsidR="00B2236B" w:rsidRDefault="00B2236B" w:rsidP="00B2236B">
            <w:r>
              <w:t>Mai Vang</w:t>
            </w:r>
          </w:p>
        </w:tc>
        <w:tc>
          <w:tcPr>
            <w:tcW w:w="5035" w:type="dxa"/>
          </w:tcPr>
          <w:p w14:paraId="28FEAAC5" w14:textId="6024E7BC" w:rsidR="00B2236B" w:rsidRDefault="00B2236B" w:rsidP="00B2236B">
            <w:r>
              <w:t xml:space="preserve">Present </w:t>
            </w:r>
          </w:p>
        </w:tc>
      </w:tr>
    </w:tbl>
    <w:p w14:paraId="5EFE9D75" w14:textId="309124E3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B2236B" w:rsidRPr="00B2236B">
        <w:rPr>
          <w:b/>
          <w:bCs/>
        </w:rPr>
        <w:t>6 in favor and 4 members abstain 4 members absent.</w:t>
      </w:r>
    </w:p>
    <w:p w14:paraId="2206E4E1" w14:textId="77777777" w:rsidR="00B2236B" w:rsidRDefault="00021A3F" w:rsidP="00B2236B">
      <w:pPr>
        <w:pStyle w:val="Heading2"/>
      </w:pPr>
      <w:r>
        <w:t>MOTION</w:t>
      </w:r>
      <w:r w:rsidRPr="00857228">
        <w:t xml:space="preserve"> </w:t>
      </w:r>
      <w:r>
        <w:t>0</w:t>
      </w:r>
      <w:r w:rsidR="00B2236B">
        <w:t>03</w:t>
      </w:r>
      <w:r>
        <w:t>:</w:t>
      </w:r>
      <w:r w:rsidRPr="00857228">
        <w:t xml:space="preserve"> </w:t>
      </w:r>
      <w:r w:rsidR="00B2236B" w:rsidRPr="00CD6DBD">
        <w:t>Governance Systems Committee</w:t>
      </w:r>
      <w:r w:rsidR="00B2236B">
        <w:t xml:space="preserve"> Report</w:t>
      </w:r>
    </w:p>
    <w:p w14:paraId="5CBE7EAB" w14:textId="7D875D42" w:rsidR="00B2236B" w:rsidRPr="00B2236B" w:rsidRDefault="00B2236B" w:rsidP="00B2236B">
      <w:pPr>
        <w:rPr>
          <w:rStyle w:val="Strong"/>
          <w:b w:val="0"/>
          <w:bCs w:val="0"/>
        </w:rPr>
      </w:pPr>
      <w:r w:rsidRPr="002F5CAE">
        <w:rPr>
          <w:rStyle w:val="Strong"/>
        </w:rPr>
        <w:t>Action:</w:t>
      </w:r>
      <w:r w:rsidRPr="00B2236B">
        <w:rPr>
          <w:rStyle w:val="Strong"/>
        </w:rPr>
        <w:t xml:space="preserve"> </w:t>
      </w:r>
      <w:r w:rsidRPr="00B2236B">
        <w:rPr>
          <w:rStyle w:val="Strong"/>
          <w:b w:val="0"/>
          <w:bCs w:val="0"/>
        </w:rPr>
        <w:t xml:space="preserve">Motion was made by Dawn Bly to adopt the CM-Executive Director Limitations Report.pdf the timeline as presented and seconded by Myrna Peterson, motion unanimously passed by roll call vote, with 9 in favor, 1 no answer and 4 members absent (Trent </w:t>
      </w:r>
      <w:proofErr w:type="spellStart"/>
      <w:r w:rsidRPr="00B2236B">
        <w:rPr>
          <w:rStyle w:val="Strong"/>
          <w:b w:val="0"/>
          <w:bCs w:val="0"/>
        </w:rPr>
        <w:t>Dilks</w:t>
      </w:r>
      <w:proofErr w:type="spellEnd"/>
      <w:r w:rsidRPr="00B2236B">
        <w:rPr>
          <w:rStyle w:val="Strong"/>
          <w:b w:val="0"/>
          <w:bCs w:val="0"/>
        </w:rPr>
        <w:t>, Andy Christensen, Tammy Berberi, and Quinn Nystrom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B2236B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3BF021FE" w:rsidR="00B2236B" w:rsidRPr="008771F6" w:rsidRDefault="00B2236B" w:rsidP="00B2236B">
            <w:r>
              <w:t>Nikki Villavicencio</w:t>
            </w:r>
          </w:p>
        </w:tc>
        <w:tc>
          <w:tcPr>
            <w:tcW w:w="5035" w:type="dxa"/>
          </w:tcPr>
          <w:p w14:paraId="119C3923" w14:textId="0654F308" w:rsidR="00B2236B" w:rsidRPr="008771F6" w:rsidRDefault="00B2236B" w:rsidP="00B2236B">
            <w:r>
              <w:t>Present</w:t>
            </w:r>
          </w:p>
        </w:tc>
      </w:tr>
      <w:tr w:rsidR="00B2236B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03FC20A6" w:rsidR="00B2236B" w:rsidRPr="008771F6" w:rsidRDefault="00B2236B" w:rsidP="00B2236B">
            <w:r>
              <w:t>Ted Stamp</w:t>
            </w:r>
          </w:p>
        </w:tc>
        <w:tc>
          <w:tcPr>
            <w:tcW w:w="5035" w:type="dxa"/>
          </w:tcPr>
          <w:p w14:paraId="5993C2CA" w14:textId="7A7D3041" w:rsidR="00B2236B" w:rsidRPr="008771F6" w:rsidRDefault="00B2236B" w:rsidP="00B2236B">
            <w:r>
              <w:t>Present</w:t>
            </w:r>
          </w:p>
        </w:tc>
      </w:tr>
      <w:tr w:rsidR="00B2236B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2FB13768" w:rsidR="00B2236B" w:rsidRPr="008771F6" w:rsidRDefault="00B2236B" w:rsidP="00B2236B">
            <w:r>
              <w:t>Tammy Berberi</w:t>
            </w:r>
          </w:p>
        </w:tc>
        <w:tc>
          <w:tcPr>
            <w:tcW w:w="5035" w:type="dxa"/>
          </w:tcPr>
          <w:p w14:paraId="17CDDBC8" w14:textId="3CA76C1F" w:rsidR="00B2236B" w:rsidRPr="008771F6" w:rsidRDefault="00B2236B" w:rsidP="00B2236B">
            <w:r>
              <w:t>Excused</w:t>
            </w:r>
          </w:p>
        </w:tc>
      </w:tr>
      <w:tr w:rsidR="00B2236B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7DEBA4D8" w:rsidR="00B2236B" w:rsidRPr="008771F6" w:rsidRDefault="00B2236B" w:rsidP="00B2236B">
            <w:r w:rsidRPr="00CC0148">
              <w:t>Quinn Nystrom</w:t>
            </w:r>
          </w:p>
        </w:tc>
        <w:tc>
          <w:tcPr>
            <w:tcW w:w="5035" w:type="dxa"/>
          </w:tcPr>
          <w:p w14:paraId="2D0F043C" w14:textId="541FEC87" w:rsidR="00B2236B" w:rsidRPr="008771F6" w:rsidRDefault="00B2236B" w:rsidP="00B2236B">
            <w:r>
              <w:t>Present Joined at 3:05 pm</w:t>
            </w:r>
          </w:p>
        </w:tc>
      </w:tr>
      <w:tr w:rsidR="00B2236B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67C1CCD5" w:rsidR="00B2236B" w:rsidRPr="008771F6" w:rsidRDefault="00B2236B" w:rsidP="00B2236B">
            <w:r>
              <w:t>Andy Christensen</w:t>
            </w:r>
          </w:p>
        </w:tc>
        <w:tc>
          <w:tcPr>
            <w:tcW w:w="5035" w:type="dxa"/>
          </w:tcPr>
          <w:p w14:paraId="71B94814" w14:textId="10DC06C3" w:rsidR="00B2236B" w:rsidRPr="008771F6" w:rsidRDefault="00B2236B" w:rsidP="00B2236B">
            <w:r>
              <w:t>Excused</w:t>
            </w:r>
          </w:p>
        </w:tc>
      </w:tr>
      <w:tr w:rsidR="00B2236B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63FC1239" w:rsidR="00B2236B" w:rsidRPr="008771F6" w:rsidRDefault="00B2236B" w:rsidP="00B2236B">
            <w:r>
              <w:t>Myrna Peterson</w:t>
            </w:r>
          </w:p>
        </w:tc>
        <w:tc>
          <w:tcPr>
            <w:tcW w:w="5035" w:type="dxa"/>
          </w:tcPr>
          <w:p w14:paraId="30FD7B26" w14:textId="5853F510" w:rsidR="00B2236B" w:rsidRPr="008771F6" w:rsidRDefault="00B2236B" w:rsidP="00B2236B">
            <w:r>
              <w:t>Present</w:t>
            </w:r>
          </w:p>
        </w:tc>
      </w:tr>
      <w:tr w:rsidR="00B2236B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27ED5748" w:rsidR="00B2236B" w:rsidRPr="008771F6" w:rsidRDefault="00B2236B" w:rsidP="00B2236B">
            <w:r>
              <w:t>Hope Johnson</w:t>
            </w:r>
          </w:p>
        </w:tc>
        <w:tc>
          <w:tcPr>
            <w:tcW w:w="5035" w:type="dxa"/>
          </w:tcPr>
          <w:p w14:paraId="07AA81DA" w14:textId="573A3148" w:rsidR="00B2236B" w:rsidRPr="008771F6" w:rsidRDefault="00B2236B" w:rsidP="00B2236B">
            <w:r>
              <w:t>Present</w:t>
            </w:r>
          </w:p>
        </w:tc>
      </w:tr>
      <w:tr w:rsidR="00B2236B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6E8185F9" w:rsidR="00B2236B" w:rsidRPr="008771F6" w:rsidRDefault="00B2236B" w:rsidP="00B2236B">
            <w:r w:rsidRPr="00CC0148">
              <w:t>Dave Johnson</w:t>
            </w:r>
          </w:p>
        </w:tc>
        <w:tc>
          <w:tcPr>
            <w:tcW w:w="5035" w:type="dxa"/>
          </w:tcPr>
          <w:p w14:paraId="6B4ABFFC" w14:textId="79FD9418" w:rsidR="00B2236B" w:rsidRPr="008771F6" w:rsidRDefault="00B2236B" w:rsidP="00B2236B">
            <w:r>
              <w:t xml:space="preserve">Present </w:t>
            </w:r>
          </w:p>
        </w:tc>
      </w:tr>
      <w:tr w:rsidR="00B2236B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102759A1" w:rsidR="00B2236B" w:rsidRPr="008771F6" w:rsidRDefault="00B2236B" w:rsidP="00B2236B">
            <w:r w:rsidRPr="00CC0148">
              <w:lastRenderedPageBreak/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233A5E1" w14:textId="50A6212C" w:rsidR="00B2236B" w:rsidRPr="008771F6" w:rsidRDefault="00B2236B" w:rsidP="00B2236B">
            <w:r>
              <w:t>Absent</w:t>
            </w:r>
          </w:p>
        </w:tc>
      </w:tr>
      <w:tr w:rsidR="00B2236B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10536ADB" w:rsidR="00B2236B" w:rsidRPr="008771F6" w:rsidRDefault="00B2236B" w:rsidP="00B2236B">
            <w:r>
              <w:t>Jen Foley</w:t>
            </w:r>
          </w:p>
        </w:tc>
        <w:tc>
          <w:tcPr>
            <w:tcW w:w="5035" w:type="dxa"/>
          </w:tcPr>
          <w:p w14:paraId="31F2E308" w14:textId="6B370D2D" w:rsidR="00B2236B" w:rsidRPr="008771F6" w:rsidRDefault="00B2236B" w:rsidP="00B2236B">
            <w:r>
              <w:t>Present</w:t>
            </w:r>
          </w:p>
        </w:tc>
      </w:tr>
      <w:tr w:rsidR="00B2236B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3A016B56" w:rsidR="00B2236B" w:rsidRPr="008771F6" w:rsidRDefault="00B2236B" w:rsidP="00B2236B">
            <w:r>
              <w:t>Dawn Bly</w:t>
            </w:r>
          </w:p>
        </w:tc>
        <w:tc>
          <w:tcPr>
            <w:tcW w:w="5035" w:type="dxa"/>
          </w:tcPr>
          <w:p w14:paraId="189C981F" w14:textId="637FA2F9" w:rsidR="00B2236B" w:rsidRPr="008771F6" w:rsidRDefault="00B2236B" w:rsidP="00B2236B">
            <w:r>
              <w:t>Present</w:t>
            </w:r>
          </w:p>
        </w:tc>
      </w:tr>
      <w:tr w:rsidR="00B2236B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329C1767" w:rsidR="00B2236B" w:rsidRPr="00021A3F" w:rsidRDefault="00B2236B" w:rsidP="00B2236B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7DFEC386" w14:textId="293AA84E" w:rsidR="00B2236B" w:rsidRPr="008771F6" w:rsidRDefault="00B2236B" w:rsidP="00B2236B">
            <w:r>
              <w:t>Present</w:t>
            </w:r>
          </w:p>
        </w:tc>
      </w:tr>
      <w:tr w:rsidR="00B2236B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4A5782AA" w:rsidR="00B2236B" w:rsidRDefault="00B2236B" w:rsidP="00B2236B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64ED1C84" w14:textId="1A3C94CB" w:rsidR="00B2236B" w:rsidRPr="008771F6" w:rsidRDefault="00B2236B" w:rsidP="00B2236B">
            <w:r>
              <w:t>Present</w:t>
            </w:r>
          </w:p>
        </w:tc>
      </w:tr>
      <w:tr w:rsidR="00B2236B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2124EBD7" w:rsidR="00B2236B" w:rsidRDefault="00B2236B" w:rsidP="00B2236B">
            <w:r>
              <w:t>Mai Vang</w:t>
            </w:r>
          </w:p>
        </w:tc>
        <w:tc>
          <w:tcPr>
            <w:tcW w:w="5035" w:type="dxa"/>
          </w:tcPr>
          <w:p w14:paraId="25B8F93D" w14:textId="20786482" w:rsidR="00B2236B" w:rsidRDefault="00B2236B" w:rsidP="00B2236B">
            <w:r>
              <w:t xml:space="preserve">Present </w:t>
            </w:r>
          </w:p>
        </w:tc>
      </w:tr>
    </w:tbl>
    <w:p w14:paraId="5E12140C" w14:textId="6F8C9E6E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B2236B">
        <w:rPr>
          <w:rStyle w:val="Strong"/>
        </w:rPr>
        <w:t>9</w:t>
      </w:r>
      <w:r w:rsidR="00423B29">
        <w:rPr>
          <w:rStyle w:val="Strong"/>
        </w:rPr>
        <w:t xml:space="preserve"> Affirm</w:t>
      </w:r>
      <w:r>
        <w:rPr>
          <w:rStyle w:val="Strong"/>
        </w:rPr>
        <w:t xml:space="preserve">, </w:t>
      </w:r>
      <w:r w:rsidR="00423B29">
        <w:rPr>
          <w:rStyle w:val="Strong"/>
        </w:rPr>
        <w:t xml:space="preserve">1 Abstain, </w:t>
      </w:r>
      <w:r w:rsidR="00B2236B">
        <w:rPr>
          <w:rStyle w:val="Strong"/>
        </w:rPr>
        <w:t>4</w:t>
      </w:r>
      <w:r>
        <w:rPr>
          <w:rStyle w:val="Strong"/>
        </w:rPr>
        <w:t xml:space="preserve"> Absent</w:t>
      </w:r>
      <w:r w:rsidR="00423B29">
        <w:rPr>
          <w:rStyle w:val="Strong"/>
        </w:rPr>
        <w:t xml:space="preserve"> </w:t>
      </w:r>
    </w:p>
    <w:p w14:paraId="70651DED" w14:textId="7020AF14" w:rsidR="00423B29" w:rsidRPr="000957EB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B2236B">
        <w:t>04</w:t>
      </w:r>
      <w:r>
        <w:t>:</w:t>
      </w:r>
      <w:r w:rsidRPr="00857228">
        <w:t xml:space="preserve"> </w:t>
      </w:r>
      <w:r w:rsidR="00B2236B">
        <w:t xml:space="preserve">Public </w:t>
      </w:r>
      <w:r w:rsidR="00423B29">
        <w:t>Policy Update</w:t>
      </w:r>
    </w:p>
    <w:p w14:paraId="01A475F0" w14:textId="77777777" w:rsidR="00B2236B" w:rsidRDefault="00B2236B" w:rsidP="00B2236B"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>Dawn Bly</w:t>
      </w:r>
      <w:r w:rsidRPr="00CC0148">
        <w:t xml:space="preserve"> to approve </w:t>
      </w:r>
      <w:r>
        <w:t xml:space="preserve">adding </w:t>
      </w:r>
      <w:hyperlink r:id="rId9" w:history="1">
        <w:r>
          <w:rPr>
            <w:rStyle w:val="Hyperlink"/>
          </w:rPr>
          <w:t>HF 173</w:t>
        </w:r>
      </w:hyperlink>
      <w:r>
        <w:t>/SF 37 to the list of MCD legislative priorities</w:t>
      </w:r>
      <w:r w:rsidRPr="00CC0148">
        <w:t xml:space="preserve">, and seconded by </w:t>
      </w:r>
      <w:r>
        <w:t xml:space="preserve">Nicholas </w:t>
      </w:r>
      <w:proofErr w:type="spellStart"/>
      <w:r>
        <w:t>Volkmuth</w:t>
      </w:r>
      <w:proofErr w:type="spellEnd"/>
      <w:r w:rsidRPr="00CC0148">
        <w:t xml:space="preserve">, motion passed by roll call vote, with </w:t>
      </w:r>
      <w:r>
        <w:t xml:space="preserve">10 </w:t>
      </w:r>
      <w:r w:rsidRPr="00CC0148">
        <w:t>in favor</w:t>
      </w:r>
      <w:r>
        <w:t xml:space="preserve">, 1 against </w:t>
      </w:r>
      <w:r w:rsidRPr="00CC0148">
        <w:t xml:space="preserve">and </w:t>
      </w:r>
      <w:r>
        <w:t xml:space="preserve">3 members absent (Trent </w:t>
      </w:r>
      <w:proofErr w:type="spellStart"/>
      <w:r>
        <w:t>Dilks</w:t>
      </w:r>
      <w:proofErr w:type="spellEnd"/>
      <w:r>
        <w:t>, Andy Christensen, and Tammy Berberi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B2236B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583E3A97" w:rsidR="00B2236B" w:rsidRPr="008771F6" w:rsidRDefault="00B2236B" w:rsidP="00B2236B">
            <w:r>
              <w:t>Nikki Villavicencio</w:t>
            </w:r>
          </w:p>
        </w:tc>
        <w:tc>
          <w:tcPr>
            <w:tcW w:w="5035" w:type="dxa"/>
          </w:tcPr>
          <w:p w14:paraId="19B34194" w14:textId="665AA438" w:rsidR="00B2236B" w:rsidRPr="008771F6" w:rsidRDefault="00B2236B" w:rsidP="00B2236B">
            <w:r>
              <w:t>Present</w:t>
            </w:r>
          </w:p>
        </w:tc>
      </w:tr>
      <w:tr w:rsidR="00B2236B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3E5AF1BA" w:rsidR="00B2236B" w:rsidRPr="008771F6" w:rsidRDefault="00B2236B" w:rsidP="00B2236B">
            <w:r>
              <w:t>Ted Stamp</w:t>
            </w:r>
          </w:p>
        </w:tc>
        <w:tc>
          <w:tcPr>
            <w:tcW w:w="5035" w:type="dxa"/>
          </w:tcPr>
          <w:p w14:paraId="6ACAF04D" w14:textId="41F8504D" w:rsidR="00B2236B" w:rsidRPr="008771F6" w:rsidRDefault="00B2236B" w:rsidP="00B2236B">
            <w:r>
              <w:t>Present</w:t>
            </w:r>
          </w:p>
        </w:tc>
      </w:tr>
      <w:tr w:rsidR="00B2236B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6E2D6ABE" w:rsidR="00B2236B" w:rsidRPr="008771F6" w:rsidRDefault="00B2236B" w:rsidP="00B2236B">
            <w:r>
              <w:t>Tammy Berberi</w:t>
            </w:r>
          </w:p>
        </w:tc>
        <w:tc>
          <w:tcPr>
            <w:tcW w:w="5035" w:type="dxa"/>
          </w:tcPr>
          <w:p w14:paraId="63F00FAF" w14:textId="5F64F3E2" w:rsidR="00B2236B" w:rsidRPr="008771F6" w:rsidRDefault="00B2236B" w:rsidP="00B2236B">
            <w:r>
              <w:t>Excused</w:t>
            </w:r>
          </w:p>
        </w:tc>
      </w:tr>
      <w:tr w:rsidR="00B2236B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3EECFE7E" w:rsidR="00B2236B" w:rsidRPr="008771F6" w:rsidRDefault="00B2236B" w:rsidP="00B2236B">
            <w:r w:rsidRPr="00CC0148">
              <w:t>Quinn Nystrom</w:t>
            </w:r>
          </w:p>
        </w:tc>
        <w:tc>
          <w:tcPr>
            <w:tcW w:w="5035" w:type="dxa"/>
          </w:tcPr>
          <w:p w14:paraId="749A9234" w14:textId="24EBF600" w:rsidR="00B2236B" w:rsidRPr="008771F6" w:rsidRDefault="00B2236B" w:rsidP="00B2236B">
            <w:r>
              <w:t>Present Joined at 3:05 pm</w:t>
            </w:r>
          </w:p>
        </w:tc>
      </w:tr>
      <w:tr w:rsidR="00B2236B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0B4929C2" w:rsidR="00B2236B" w:rsidRPr="008771F6" w:rsidRDefault="00B2236B" w:rsidP="00B2236B">
            <w:r>
              <w:t>Andy Christensen</w:t>
            </w:r>
          </w:p>
        </w:tc>
        <w:tc>
          <w:tcPr>
            <w:tcW w:w="5035" w:type="dxa"/>
          </w:tcPr>
          <w:p w14:paraId="145301E1" w14:textId="10D39D18" w:rsidR="00B2236B" w:rsidRPr="008771F6" w:rsidRDefault="00B2236B" w:rsidP="00B2236B">
            <w:r>
              <w:t>Excused</w:t>
            </w:r>
          </w:p>
        </w:tc>
      </w:tr>
      <w:tr w:rsidR="00B2236B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213E5C3D" w:rsidR="00B2236B" w:rsidRPr="008771F6" w:rsidRDefault="00B2236B" w:rsidP="00B2236B">
            <w:r>
              <w:t>Myrna Peterson</w:t>
            </w:r>
          </w:p>
        </w:tc>
        <w:tc>
          <w:tcPr>
            <w:tcW w:w="5035" w:type="dxa"/>
          </w:tcPr>
          <w:p w14:paraId="57B8B127" w14:textId="706564AD" w:rsidR="00B2236B" w:rsidRPr="008771F6" w:rsidRDefault="00B2236B" w:rsidP="00B2236B">
            <w:r>
              <w:t>Present</w:t>
            </w:r>
          </w:p>
        </w:tc>
      </w:tr>
      <w:tr w:rsidR="00B2236B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7CD43CDA" w:rsidR="00B2236B" w:rsidRPr="008771F6" w:rsidRDefault="00B2236B" w:rsidP="00B2236B">
            <w:r>
              <w:t>Hope Johnson</w:t>
            </w:r>
          </w:p>
        </w:tc>
        <w:tc>
          <w:tcPr>
            <w:tcW w:w="5035" w:type="dxa"/>
          </w:tcPr>
          <w:p w14:paraId="2BF0D0DF" w14:textId="752F68B5" w:rsidR="00B2236B" w:rsidRPr="008771F6" w:rsidRDefault="00B2236B" w:rsidP="00B2236B">
            <w:r>
              <w:t>Present</w:t>
            </w:r>
          </w:p>
        </w:tc>
      </w:tr>
      <w:tr w:rsidR="00B2236B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36D0EF26" w:rsidR="00B2236B" w:rsidRPr="008771F6" w:rsidRDefault="00B2236B" w:rsidP="00B2236B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46FC0865" w14:textId="08736757" w:rsidR="00B2236B" w:rsidRPr="008771F6" w:rsidRDefault="00B2236B" w:rsidP="00B2236B">
            <w:r>
              <w:t xml:space="preserve">Present </w:t>
            </w:r>
          </w:p>
        </w:tc>
      </w:tr>
      <w:tr w:rsidR="00B2236B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4E50229C" w:rsidR="00B2236B" w:rsidRPr="008771F6" w:rsidRDefault="00B2236B" w:rsidP="00B2236B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199455B7" w14:textId="734CA8BD" w:rsidR="00B2236B" w:rsidRPr="008771F6" w:rsidRDefault="00B2236B" w:rsidP="00B2236B">
            <w:r>
              <w:t>Absent</w:t>
            </w:r>
          </w:p>
        </w:tc>
      </w:tr>
      <w:tr w:rsidR="00B2236B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5EF25458" w:rsidR="00B2236B" w:rsidRPr="008771F6" w:rsidRDefault="00B2236B" w:rsidP="00B2236B">
            <w:r>
              <w:t>Jen Foley</w:t>
            </w:r>
          </w:p>
        </w:tc>
        <w:tc>
          <w:tcPr>
            <w:tcW w:w="5035" w:type="dxa"/>
          </w:tcPr>
          <w:p w14:paraId="08855B86" w14:textId="119A8D36" w:rsidR="00B2236B" w:rsidRPr="008771F6" w:rsidRDefault="00B2236B" w:rsidP="00B2236B">
            <w:r>
              <w:t>Present</w:t>
            </w:r>
          </w:p>
        </w:tc>
      </w:tr>
      <w:tr w:rsidR="00B2236B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712810E7" w:rsidR="00B2236B" w:rsidRPr="008771F6" w:rsidRDefault="00B2236B" w:rsidP="00B2236B">
            <w:r>
              <w:t>Dawn Bly</w:t>
            </w:r>
          </w:p>
        </w:tc>
        <w:tc>
          <w:tcPr>
            <w:tcW w:w="5035" w:type="dxa"/>
          </w:tcPr>
          <w:p w14:paraId="1BF97C7D" w14:textId="291D6847" w:rsidR="00B2236B" w:rsidRPr="008771F6" w:rsidRDefault="00B2236B" w:rsidP="00B2236B">
            <w:r>
              <w:t>Present</w:t>
            </w:r>
          </w:p>
        </w:tc>
      </w:tr>
      <w:tr w:rsidR="00B2236B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68363718" w:rsidR="00B2236B" w:rsidRPr="00021A3F" w:rsidRDefault="00B2236B" w:rsidP="00B2236B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1F20600A" w14:textId="02EC829E" w:rsidR="00B2236B" w:rsidRPr="008771F6" w:rsidRDefault="00B2236B" w:rsidP="00B2236B">
            <w:r>
              <w:t>Present</w:t>
            </w:r>
          </w:p>
        </w:tc>
      </w:tr>
      <w:tr w:rsidR="00B2236B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465B9448" w:rsidR="00B2236B" w:rsidRDefault="00B2236B" w:rsidP="00B2236B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32254C6E" w14:textId="4254606E" w:rsidR="00B2236B" w:rsidRPr="008771F6" w:rsidRDefault="00B2236B" w:rsidP="00B2236B">
            <w:r>
              <w:t>Present</w:t>
            </w:r>
          </w:p>
        </w:tc>
      </w:tr>
      <w:tr w:rsidR="00B2236B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3A043760" w:rsidR="00B2236B" w:rsidRDefault="00B2236B" w:rsidP="00B2236B">
            <w:r>
              <w:t>Mai Vang</w:t>
            </w:r>
          </w:p>
        </w:tc>
        <w:tc>
          <w:tcPr>
            <w:tcW w:w="5035" w:type="dxa"/>
          </w:tcPr>
          <w:p w14:paraId="56866F96" w14:textId="4ECD286E" w:rsidR="00B2236B" w:rsidRDefault="00B2236B" w:rsidP="00B2236B">
            <w:r>
              <w:t xml:space="preserve">Present </w:t>
            </w:r>
          </w:p>
        </w:tc>
      </w:tr>
    </w:tbl>
    <w:p w14:paraId="70B7DA86" w14:textId="35B396A9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B2236B">
        <w:rPr>
          <w:rStyle w:val="Strong"/>
        </w:rPr>
        <w:t>0, 1 against and 3</w:t>
      </w:r>
      <w:r>
        <w:rPr>
          <w:rStyle w:val="Strong"/>
        </w:rPr>
        <w:t xml:space="preserve"> Absent</w:t>
      </w:r>
    </w:p>
    <w:sectPr w:rsidR="00021A3F" w:rsidSect="00B437C8">
      <w:footerReference w:type="default" r:id="rId10"/>
      <w:footerReference w:type="first" r:id="rId11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014B13F4" w:rsidR="007857F7" w:rsidRDefault="003419ED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B2236B">
          <w:t>4</w:t>
        </w:r>
        <w:r w:rsidR="00C869C6">
          <w:t>/</w:t>
        </w:r>
        <w:r w:rsidR="00307174">
          <w:t>1</w:t>
        </w:r>
        <w:r w:rsidR="00C224C8">
          <w:t>4</w:t>
        </w:r>
        <w:r w:rsidR="00C869C6">
          <w:t>/2</w:t>
        </w:r>
        <w:r w:rsidR="00B2236B">
          <w:t>3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pt;height:24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revisor.mn.gov/bills/bill.php?b=house&amp;f=HF173&amp;ssn=0&amp;y=2023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4/14/23</dc:title>
  <dc:subject>Meeting motions and votes</dc:subject>
  <dc:creator>Chad Miller</dc:creator>
  <cp:keywords/>
  <dc:description/>
  <cp:lastModifiedBy>Hartwig, Shannon (MCD)</cp:lastModifiedBy>
  <cp:revision>3</cp:revision>
  <dcterms:created xsi:type="dcterms:W3CDTF">2023-06-22T19:26:00Z</dcterms:created>
  <dcterms:modified xsi:type="dcterms:W3CDTF">2023-06-22T19:3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